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0E852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INISTÉRIO DA EDUCAÇÃO</w:t>
      </w:r>
    </w:p>
    <w:p w14:paraId="0CED7F6A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UNIVERSIDADE TECNOLÓGICA FEDERAL DO PARANÁ</w:t>
      </w:r>
    </w:p>
    <w:p w14:paraId="0E3DAF19" w14:textId="4B362EB0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</w:t>
      </w:r>
      <w:r w:rsidR="00874AFD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 xml:space="preserve">MPUS </w:t>
      </w:r>
      <w:r w:rsidR="001E3126">
        <w:rPr>
          <w:rFonts w:ascii="Arial" w:hAnsi="Arial" w:cs="Arial"/>
          <w:b/>
        </w:rPr>
        <w:t>CURITIBA</w:t>
      </w:r>
    </w:p>
    <w:p w14:paraId="6F72FE4A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</w:rPr>
      </w:pPr>
    </w:p>
    <w:p w14:paraId="29923D2B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b/>
          <w:lang w:val="pt-BR"/>
        </w:rPr>
      </w:pPr>
    </w:p>
    <w:p w14:paraId="6A415DD4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b/>
          <w:lang w:val="pt-BR"/>
        </w:rPr>
      </w:pPr>
    </w:p>
    <w:p w14:paraId="68B98B98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t>NOME DO(A) CANDIDATO(A)</w:t>
      </w:r>
    </w:p>
    <w:p w14:paraId="312D308B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</w:rPr>
      </w:pPr>
    </w:p>
    <w:p w14:paraId="2DAC14AC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</w:rPr>
      </w:pPr>
    </w:p>
    <w:p w14:paraId="3DA1CB99" w14:textId="77777777" w:rsidR="00E27E32" w:rsidRDefault="00E27E32" w:rsidP="00E27E32">
      <w:pPr>
        <w:rPr>
          <w:rFonts w:ascii="Arial" w:hAnsi="Arial" w:cs="Arial"/>
          <w:lang w:val="pt-BR"/>
        </w:rPr>
      </w:pPr>
    </w:p>
    <w:p w14:paraId="030C8081" w14:textId="77777777" w:rsidR="00E27E32" w:rsidRDefault="00E27E32" w:rsidP="00E27E32">
      <w:pPr>
        <w:rPr>
          <w:rFonts w:ascii="Arial" w:hAnsi="Arial" w:cs="Arial"/>
          <w:lang w:val="pt-BR"/>
        </w:rPr>
      </w:pPr>
    </w:p>
    <w:p w14:paraId="11AA9920" w14:textId="77777777" w:rsidR="00E27E32" w:rsidRDefault="00E27E32" w:rsidP="00E27E32">
      <w:pPr>
        <w:spacing w:line="360" w:lineRule="auto"/>
        <w:ind w:firstLine="708"/>
        <w:jc w:val="both"/>
        <w:rPr>
          <w:rFonts w:ascii="Arial" w:hAnsi="Arial" w:cs="Arial"/>
          <w:lang w:val="pt-BR"/>
        </w:rPr>
      </w:pPr>
    </w:p>
    <w:p w14:paraId="58C1264F" w14:textId="77777777" w:rsidR="00E27E32" w:rsidRDefault="00E27E32" w:rsidP="00E27E32">
      <w:pPr>
        <w:spacing w:line="360" w:lineRule="auto"/>
        <w:ind w:firstLine="708"/>
        <w:jc w:val="both"/>
        <w:rPr>
          <w:rFonts w:ascii="Arial" w:hAnsi="Arial" w:cs="Arial"/>
          <w:lang w:val="pt-BR"/>
        </w:rPr>
      </w:pPr>
    </w:p>
    <w:p w14:paraId="04E792B3" w14:textId="77777777" w:rsidR="00E27E32" w:rsidRDefault="00E27E32" w:rsidP="00E27E32">
      <w:pPr>
        <w:spacing w:line="360" w:lineRule="auto"/>
        <w:ind w:firstLine="708"/>
        <w:jc w:val="both"/>
        <w:rPr>
          <w:rFonts w:ascii="Arial" w:hAnsi="Arial" w:cs="Arial"/>
          <w:lang w:val="pt-BR"/>
        </w:rPr>
      </w:pPr>
    </w:p>
    <w:p w14:paraId="42F38304" w14:textId="77777777" w:rsidR="00E27E32" w:rsidRDefault="00E27E32" w:rsidP="00E27E32">
      <w:pPr>
        <w:spacing w:line="360" w:lineRule="auto"/>
        <w:ind w:firstLine="708"/>
        <w:jc w:val="both"/>
        <w:rPr>
          <w:rFonts w:ascii="Arial" w:hAnsi="Arial" w:cs="Arial"/>
          <w:lang w:val="pt-BR"/>
        </w:rPr>
      </w:pPr>
    </w:p>
    <w:p w14:paraId="12F60DD1" w14:textId="77777777" w:rsidR="00E27E32" w:rsidRDefault="00E27E32" w:rsidP="00E27E32">
      <w:pPr>
        <w:spacing w:line="360" w:lineRule="auto"/>
        <w:ind w:firstLine="708"/>
        <w:jc w:val="both"/>
        <w:rPr>
          <w:rFonts w:ascii="Arial" w:hAnsi="Arial" w:cs="Arial"/>
          <w:b/>
          <w:lang w:val="pt-BR"/>
        </w:rPr>
      </w:pPr>
    </w:p>
    <w:p w14:paraId="047CCAD8" w14:textId="77777777" w:rsidR="00E27E32" w:rsidRDefault="00E27E32" w:rsidP="00E27E32">
      <w:pPr>
        <w:pStyle w:val="Corpodetexto"/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ÍTULO DO PROJETO DE PESQUISA</w:t>
      </w:r>
    </w:p>
    <w:p w14:paraId="427E719F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</w:rPr>
      </w:pPr>
    </w:p>
    <w:p w14:paraId="07D9C099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</w:rPr>
      </w:pPr>
    </w:p>
    <w:p w14:paraId="47BE6D45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</w:rPr>
      </w:pPr>
    </w:p>
    <w:p w14:paraId="6F72D90A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</w:rPr>
      </w:pPr>
    </w:p>
    <w:p w14:paraId="23FD40D5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</w:rPr>
      </w:pPr>
    </w:p>
    <w:p w14:paraId="45ACE9F2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</w:rPr>
      </w:pPr>
    </w:p>
    <w:p w14:paraId="1597B618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</w:rPr>
      </w:pPr>
    </w:p>
    <w:p w14:paraId="78316DA3" w14:textId="77777777" w:rsidR="00E27E32" w:rsidRDefault="00E27E32" w:rsidP="00E27E32">
      <w:pPr>
        <w:pStyle w:val="Corpodetexto"/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PROJETO DE PESQUISA</w:t>
      </w:r>
    </w:p>
    <w:p w14:paraId="1B480BE4" w14:textId="32B98502" w:rsidR="00E27E32" w:rsidRDefault="00E27E32" w:rsidP="00E27E32">
      <w:pPr>
        <w:pStyle w:val="Corpodetexto"/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PROGRAMA DE PÓS-GRADUAÇÃO EM </w:t>
      </w:r>
      <w:r w:rsidR="001E3126">
        <w:rPr>
          <w:rFonts w:ascii="Arial" w:hAnsi="Arial" w:cs="Arial"/>
        </w:rPr>
        <w:t>CIÊNCIA E TECNOLOGIA AMBIENTAL</w:t>
      </w:r>
      <w:r>
        <w:rPr>
          <w:rFonts w:ascii="Arial" w:hAnsi="Arial" w:cs="Arial"/>
        </w:rPr>
        <w:t xml:space="preserve"> </w:t>
      </w:r>
    </w:p>
    <w:p w14:paraId="35FCDF1A" w14:textId="42CB7F3A" w:rsidR="00E27E32" w:rsidRDefault="00E27E32" w:rsidP="00E27E32">
      <w:pPr>
        <w:pStyle w:val="Corpodetexto"/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PPG</w:t>
      </w:r>
      <w:r w:rsidR="001E3126">
        <w:rPr>
          <w:rFonts w:ascii="Arial" w:hAnsi="Arial" w:cs="Arial"/>
        </w:rPr>
        <w:t>CTA</w:t>
      </w:r>
    </w:p>
    <w:p w14:paraId="4107C7E7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</w:rPr>
      </w:pPr>
    </w:p>
    <w:p w14:paraId="628CD27D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</w:rPr>
      </w:pPr>
    </w:p>
    <w:p w14:paraId="4F7402FD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  <w:sz w:val="26"/>
        </w:rPr>
      </w:pPr>
    </w:p>
    <w:p w14:paraId="30A38E3C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  <w:sz w:val="26"/>
        </w:rPr>
      </w:pPr>
    </w:p>
    <w:p w14:paraId="0D9463F9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  <w:sz w:val="26"/>
        </w:rPr>
      </w:pPr>
    </w:p>
    <w:p w14:paraId="10CC0893" w14:textId="77777777" w:rsidR="00E27E32" w:rsidRDefault="00E27E32" w:rsidP="00E27E32">
      <w:pPr>
        <w:pStyle w:val="Corpodetexto"/>
        <w:spacing w:after="0" w:line="360" w:lineRule="auto"/>
        <w:rPr>
          <w:rFonts w:ascii="Arial" w:hAnsi="Arial" w:cs="Arial"/>
          <w:b/>
          <w:sz w:val="26"/>
        </w:rPr>
      </w:pPr>
    </w:p>
    <w:p w14:paraId="7E719CF5" w14:textId="1DDDCCC7" w:rsidR="00E27E32" w:rsidRDefault="001E3126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CURITIBA</w:t>
      </w:r>
    </w:p>
    <w:p w14:paraId="679F4DA0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b/>
          <w:bCs/>
          <w:lang w:val="pt-BR"/>
        </w:rPr>
      </w:pPr>
      <w:r>
        <w:rPr>
          <w:rFonts w:ascii="Arial" w:hAnsi="Arial" w:cs="Arial"/>
          <w:b/>
          <w:bCs/>
          <w:lang w:val="pt-BR"/>
        </w:rPr>
        <w:t>ANO</w:t>
      </w:r>
    </w:p>
    <w:p w14:paraId="6571DF3F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lastRenderedPageBreak/>
        <w:t>NOME DO(A) CANDIDATO(A)</w:t>
      </w:r>
    </w:p>
    <w:p w14:paraId="5C8E51D8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5AE6C321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61D8A5E6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4F614B62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6295DED8" w14:textId="77777777" w:rsidR="00E27E32" w:rsidRDefault="00E27E32" w:rsidP="00E27E32">
      <w:pPr>
        <w:spacing w:line="360" w:lineRule="auto"/>
        <w:rPr>
          <w:rFonts w:ascii="Arial" w:hAnsi="Arial" w:cs="Arial"/>
          <w:lang w:val="pt-BR"/>
        </w:rPr>
      </w:pPr>
    </w:p>
    <w:p w14:paraId="2A92E20E" w14:textId="77777777" w:rsidR="00E27E32" w:rsidRDefault="00E27E32" w:rsidP="00E27E32">
      <w:pPr>
        <w:spacing w:line="360" w:lineRule="auto"/>
        <w:rPr>
          <w:rFonts w:ascii="Arial" w:hAnsi="Arial" w:cs="Arial"/>
          <w:lang w:val="pt-BR"/>
        </w:rPr>
      </w:pPr>
    </w:p>
    <w:p w14:paraId="5FF707E7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</w:p>
    <w:p w14:paraId="22F71A70" w14:textId="77777777" w:rsidR="00E27E32" w:rsidRDefault="00E27E32" w:rsidP="00E27E32">
      <w:pPr>
        <w:pStyle w:val="Corpodetexto"/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ÍTULO DO PROJETO DE PESQUISA</w:t>
      </w:r>
    </w:p>
    <w:p w14:paraId="7CBDF547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1E77A6A5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25E6558E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106CFAEF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3FE36E34" w14:textId="66F8ACEE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  <w:r>
        <w:rPr>
          <w:rFonts w:ascii="Arial" w:hAnsi="Arial" w:cs="Arial"/>
          <w:noProof/>
          <w:lang w:val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C2A7B4" wp14:editId="2FBC543E">
                <wp:simplePos x="0" y="0"/>
                <wp:positionH relativeFrom="column">
                  <wp:posOffset>2286000</wp:posOffset>
                </wp:positionH>
                <wp:positionV relativeFrom="paragraph">
                  <wp:posOffset>61595</wp:posOffset>
                </wp:positionV>
                <wp:extent cx="3430905" cy="2444115"/>
                <wp:effectExtent l="0" t="0" r="0" b="0"/>
                <wp:wrapNone/>
                <wp:docPr id="11" name="Retângul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30905" cy="2444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2CA866DB" w14:textId="41D27F01" w:rsidR="00E27E32" w:rsidRDefault="00E27E32" w:rsidP="00E27E32">
                            <w:pPr>
                              <w:pStyle w:val="Contedodoquadro"/>
                              <w:jc w:val="both"/>
                              <w:rPr>
                                <w:rFonts w:ascii="Arial" w:hAnsi="Arial" w:cs="Arial"/>
                                <w:lang w:val="pt-BR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Projeto de Pesquisa apresentado como requisito parcial ao processo seletivo para preenchimento de vagas do curso de </w:t>
                            </w:r>
                            <w:r w:rsidRPr="001E3126">
                              <w:rPr>
                                <w:rFonts w:ascii="Arial" w:hAnsi="Arial" w:cs="Arial"/>
                                <w:b/>
                                <w:bCs/>
                                <w:lang w:val="pt-BR"/>
                              </w:rPr>
                              <w:t>Mestrado</w:t>
                            </w:r>
                            <w:r w:rsidR="001E3126" w:rsidRPr="001E3126">
                              <w:rPr>
                                <w:rFonts w:ascii="Arial" w:hAnsi="Arial" w:cs="Arial"/>
                                <w:b/>
                                <w:bCs/>
                                <w:lang w:val="pt-BR"/>
                              </w:rPr>
                              <w:t xml:space="preserve"> ou doutorado</w:t>
                            </w:r>
                            <w:r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 Acadêmico </w:t>
                            </w:r>
                            <w:r w:rsidR="001E3126"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do Programa de Pós-Graduação em Ciência e Tecnologia Ambiental </w:t>
                            </w:r>
                            <w:r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da Universidade Tecnológica Federal do Paraná (UTFPR) - </w:t>
                            </w:r>
                            <w:r>
                              <w:rPr>
                                <w:rFonts w:ascii="Arial" w:hAnsi="Arial" w:cs="Arial"/>
                                <w:iCs/>
                                <w:lang w:val="pt-BR"/>
                              </w:rPr>
                              <w:t>C</w:t>
                            </w:r>
                            <w:r w:rsidR="00874AFD">
                              <w:rPr>
                                <w:rFonts w:ascii="Arial" w:hAnsi="Arial" w:cs="Arial"/>
                                <w:iCs/>
                                <w:lang w:val="pt-BR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iCs/>
                                <w:lang w:val="pt-BR"/>
                              </w:rPr>
                              <w:t>mpus</w:t>
                            </w:r>
                            <w:r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 </w:t>
                            </w:r>
                            <w:r w:rsidR="001E3126">
                              <w:rPr>
                                <w:rFonts w:ascii="Arial" w:hAnsi="Arial" w:cs="Arial"/>
                                <w:lang w:val="pt-BR"/>
                              </w:rPr>
                              <w:t>Curitiba.</w:t>
                            </w:r>
                          </w:p>
                          <w:p w14:paraId="537E9774" w14:textId="77777777" w:rsidR="00E27E32" w:rsidRDefault="00E27E32" w:rsidP="00E27E32">
                            <w:pPr>
                              <w:pStyle w:val="Contedodoquadro"/>
                              <w:jc w:val="both"/>
                              <w:rPr>
                                <w:rFonts w:ascii="Arial" w:hAnsi="Arial" w:cs="Arial"/>
                                <w:lang w:val="pt-BR"/>
                              </w:rPr>
                            </w:pPr>
                          </w:p>
                          <w:p w14:paraId="21B50B7E" w14:textId="77777777" w:rsidR="00E27E32" w:rsidRDefault="00E27E32" w:rsidP="00E27E32">
                            <w:pPr>
                              <w:pStyle w:val="Contedodoquadro"/>
                              <w:rPr>
                                <w:b/>
                                <w:lang w:val="pt-BR"/>
                              </w:rPr>
                            </w:pPr>
                          </w:p>
                          <w:p w14:paraId="39869EBD" w14:textId="77777777" w:rsidR="00E27E32" w:rsidRPr="00171C41" w:rsidRDefault="00E27E32" w:rsidP="00E27E32">
                            <w:pPr>
                              <w:pStyle w:val="Contedodoquadro"/>
                              <w:rPr>
                                <w:lang w:val="pt-BR"/>
                              </w:rPr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C2A7B4" id="Retângulo 11" o:spid="_x0000_s1026" style="position:absolute;left:0;text-align:left;margin-left:180pt;margin-top:4.85pt;width:270.15pt;height:19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" stroked="f">
                <v:textbox>
                  <w:txbxContent>
                    <w:p w14:paraId="2CA866DB" w14:textId="41D27F01" w:rsidR="00E27E32" w:rsidRDefault="00E27E32" w:rsidP="00E27E32">
                      <w:pPr>
                        <w:pStyle w:val="Contedodoquadro"/>
                        <w:jc w:val="both"/>
                        <w:rPr>
                          <w:rFonts w:ascii="Arial" w:hAnsi="Arial" w:cs="Arial"/>
                          <w:lang w:val="pt-BR"/>
                        </w:rPr>
                      </w:pPr>
                      <w:r>
                        <w:rPr>
                          <w:rFonts w:ascii="Arial" w:hAnsi="Arial" w:cs="Arial"/>
                          <w:lang w:val="pt-BR"/>
                        </w:rPr>
                        <w:t xml:space="preserve">Projeto de Pesquisa apresentado como requisito parcial ao processo seletivo para preenchimento de vagas do curso de </w:t>
                      </w:r>
                      <w:r w:rsidRPr="001E3126">
                        <w:rPr>
                          <w:rFonts w:ascii="Arial" w:hAnsi="Arial" w:cs="Arial"/>
                          <w:b/>
                          <w:bCs/>
                          <w:lang w:val="pt-BR"/>
                        </w:rPr>
                        <w:t>Mestrado</w:t>
                      </w:r>
                      <w:r w:rsidR="001E3126" w:rsidRPr="001E3126">
                        <w:rPr>
                          <w:rFonts w:ascii="Arial" w:hAnsi="Arial" w:cs="Arial"/>
                          <w:b/>
                          <w:bCs/>
                          <w:lang w:val="pt-BR"/>
                        </w:rPr>
                        <w:t xml:space="preserve"> ou doutorado</w:t>
                      </w:r>
                      <w:r>
                        <w:rPr>
                          <w:rFonts w:ascii="Arial" w:hAnsi="Arial" w:cs="Arial"/>
                          <w:lang w:val="pt-BR"/>
                        </w:rPr>
                        <w:t xml:space="preserve"> Acadêmico </w:t>
                      </w:r>
                      <w:r w:rsidR="001E3126">
                        <w:rPr>
                          <w:rFonts w:ascii="Arial" w:hAnsi="Arial" w:cs="Arial"/>
                          <w:lang w:val="pt-BR"/>
                        </w:rPr>
                        <w:t xml:space="preserve">do Programa de Pós-Graduação em Ciência e Tecnologia Ambiental </w:t>
                      </w:r>
                      <w:r>
                        <w:rPr>
                          <w:rFonts w:ascii="Arial" w:hAnsi="Arial" w:cs="Arial"/>
                          <w:lang w:val="pt-BR"/>
                        </w:rPr>
                        <w:t xml:space="preserve">da Universidade Tecnológica Federal do Paraná (UTFPR) - </w:t>
                      </w:r>
                      <w:r>
                        <w:rPr>
                          <w:rFonts w:ascii="Arial" w:hAnsi="Arial" w:cs="Arial"/>
                          <w:iCs/>
                          <w:lang w:val="pt-BR"/>
                        </w:rPr>
                        <w:t>C</w:t>
                      </w:r>
                      <w:r w:rsidR="00874AFD">
                        <w:rPr>
                          <w:rFonts w:ascii="Arial" w:hAnsi="Arial" w:cs="Arial"/>
                          <w:iCs/>
                          <w:lang w:val="pt-BR"/>
                        </w:rPr>
                        <w:t>a</w:t>
                      </w:r>
                      <w:r>
                        <w:rPr>
                          <w:rFonts w:ascii="Arial" w:hAnsi="Arial" w:cs="Arial"/>
                          <w:iCs/>
                          <w:lang w:val="pt-BR"/>
                        </w:rPr>
                        <w:t>mpus</w:t>
                      </w:r>
                      <w:r>
                        <w:rPr>
                          <w:rFonts w:ascii="Arial" w:hAnsi="Arial" w:cs="Arial"/>
                          <w:lang w:val="pt-BR"/>
                        </w:rPr>
                        <w:t xml:space="preserve"> </w:t>
                      </w:r>
                      <w:r w:rsidR="001E3126">
                        <w:rPr>
                          <w:rFonts w:ascii="Arial" w:hAnsi="Arial" w:cs="Arial"/>
                          <w:lang w:val="pt-BR"/>
                        </w:rPr>
                        <w:t>Curitiba.</w:t>
                      </w:r>
                    </w:p>
                    <w:p w14:paraId="537E9774" w14:textId="77777777" w:rsidR="00E27E32" w:rsidRDefault="00E27E32" w:rsidP="00E27E32">
                      <w:pPr>
                        <w:pStyle w:val="Contedodoquadro"/>
                        <w:jc w:val="both"/>
                        <w:rPr>
                          <w:rFonts w:ascii="Arial" w:hAnsi="Arial" w:cs="Arial"/>
                          <w:lang w:val="pt-BR"/>
                        </w:rPr>
                      </w:pPr>
                    </w:p>
                    <w:p w14:paraId="21B50B7E" w14:textId="77777777" w:rsidR="00E27E32" w:rsidRDefault="00E27E32" w:rsidP="00E27E32">
                      <w:pPr>
                        <w:pStyle w:val="Contedodoquadro"/>
                        <w:rPr>
                          <w:b/>
                          <w:lang w:val="pt-BR"/>
                        </w:rPr>
                      </w:pPr>
                    </w:p>
                    <w:p w14:paraId="39869EBD" w14:textId="77777777" w:rsidR="00E27E32" w:rsidRPr="00171C41" w:rsidRDefault="00E27E32" w:rsidP="00E27E32">
                      <w:pPr>
                        <w:pStyle w:val="Contedodoquadro"/>
                        <w:rPr>
                          <w:lang w:val="pt-B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3079065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243B1B74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0A9903CA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2B331D46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62F6C571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lang w:val="pt-BR"/>
        </w:rPr>
      </w:pPr>
    </w:p>
    <w:p w14:paraId="3001770A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</w:rPr>
      </w:pPr>
    </w:p>
    <w:p w14:paraId="43407F31" w14:textId="77777777" w:rsidR="00E27E32" w:rsidRDefault="00E27E32" w:rsidP="00E27E32">
      <w:pPr>
        <w:pStyle w:val="Corpodetexto"/>
        <w:spacing w:after="0"/>
        <w:rPr>
          <w:rFonts w:ascii="Arial" w:hAnsi="Arial" w:cs="Arial"/>
          <w:b/>
        </w:rPr>
      </w:pPr>
    </w:p>
    <w:p w14:paraId="7D80B060" w14:textId="77777777" w:rsidR="00E27E32" w:rsidRDefault="00E27E32" w:rsidP="00E27E32">
      <w:pPr>
        <w:pStyle w:val="Corpodetexto"/>
        <w:spacing w:after="0"/>
        <w:rPr>
          <w:rFonts w:ascii="Arial" w:hAnsi="Arial" w:cs="Arial"/>
          <w:b/>
        </w:rPr>
      </w:pPr>
    </w:p>
    <w:p w14:paraId="4CFB47B0" w14:textId="77777777" w:rsidR="00E27E32" w:rsidRDefault="00E27E32" w:rsidP="00E27E32">
      <w:pPr>
        <w:pStyle w:val="Corpodetexto"/>
        <w:spacing w:after="0"/>
        <w:rPr>
          <w:rFonts w:ascii="Arial" w:hAnsi="Arial" w:cs="Arial"/>
          <w:b/>
        </w:rPr>
      </w:pPr>
    </w:p>
    <w:p w14:paraId="0D76D20B" w14:textId="77777777" w:rsidR="0017324D" w:rsidRDefault="00874AFD" w:rsidP="00874AFD">
      <w:pPr>
        <w:pStyle w:val="Contedodoquadro"/>
        <w:jc w:val="both"/>
        <w:rPr>
          <w:rFonts w:ascii="Arial" w:hAnsi="Arial" w:cs="Arial"/>
          <w:lang w:val="pt-BR"/>
        </w:rPr>
      </w:pPr>
      <w:r w:rsidRPr="00874AFD">
        <w:rPr>
          <w:rFonts w:ascii="Arial" w:hAnsi="Arial" w:cs="Arial"/>
          <w:lang w:val="pt-BR"/>
        </w:rPr>
        <w:t>Nome do(a) candidato(a)</w:t>
      </w:r>
      <w:r w:rsidR="0017324D">
        <w:rPr>
          <w:rFonts w:ascii="Arial" w:hAnsi="Arial" w:cs="Arial"/>
          <w:lang w:val="pt-BR"/>
        </w:rPr>
        <w:t>:</w:t>
      </w:r>
    </w:p>
    <w:p w14:paraId="4B8E41AE" w14:textId="1E611532" w:rsidR="00874AFD" w:rsidRPr="00874AFD" w:rsidRDefault="00874AFD" w:rsidP="00874AFD">
      <w:pPr>
        <w:pStyle w:val="Contedodoquadro"/>
        <w:jc w:val="both"/>
        <w:rPr>
          <w:rFonts w:ascii="Arial" w:hAnsi="Arial" w:cs="Arial"/>
          <w:lang w:val="pt-BR"/>
        </w:rPr>
      </w:pPr>
      <w:r w:rsidRPr="00874AFD">
        <w:rPr>
          <w:rFonts w:ascii="Arial" w:hAnsi="Arial" w:cs="Arial"/>
          <w:lang w:val="pt-BR"/>
        </w:rPr>
        <w:t xml:space="preserve"> </w:t>
      </w:r>
    </w:p>
    <w:p w14:paraId="316BCC70" w14:textId="77777777" w:rsidR="0017324D" w:rsidRDefault="00874AFD" w:rsidP="00874AFD">
      <w:pPr>
        <w:pStyle w:val="Corpodetexto"/>
        <w:spacing w:after="0"/>
        <w:rPr>
          <w:rFonts w:ascii="Arial" w:hAnsi="Arial" w:cs="Arial"/>
          <w:color w:val="000000"/>
        </w:rPr>
      </w:pPr>
      <w:r w:rsidRPr="00874AFD">
        <w:rPr>
          <w:rFonts w:ascii="Arial" w:hAnsi="Arial" w:cs="Arial"/>
          <w:color w:val="000000"/>
        </w:rPr>
        <w:t xml:space="preserve">Sugestão </w:t>
      </w:r>
      <w:r w:rsidR="0017324D">
        <w:rPr>
          <w:rFonts w:ascii="Arial" w:hAnsi="Arial" w:cs="Arial"/>
          <w:color w:val="000000"/>
        </w:rPr>
        <w:t>Prof. Orientador 1:</w:t>
      </w:r>
    </w:p>
    <w:p w14:paraId="0BCBB485" w14:textId="77777777" w:rsidR="0017324D" w:rsidRDefault="0017324D" w:rsidP="00874AFD">
      <w:pPr>
        <w:pStyle w:val="Corpodetexto"/>
        <w:spacing w:after="0"/>
        <w:rPr>
          <w:rFonts w:ascii="Arial" w:hAnsi="Arial" w:cs="Arial"/>
          <w:color w:val="000000"/>
        </w:rPr>
      </w:pPr>
    </w:p>
    <w:p w14:paraId="12704610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</w:p>
    <w:p w14:paraId="783C9E23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</w:p>
    <w:p w14:paraId="488BAC1C" w14:textId="1548B3F5" w:rsidR="00E27E32" w:rsidRDefault="0017324D" w:rsidP="0017324D">
      <w:pPr>
        <w:pStyle w:val="Corpodetexto"/>
        <w:spacing w:after="0"/>
        <w:jc w:val="center"/>
        <w:rPr>
          <w:rFonts w:ascii="Arial" w:hAnsi="Arial" w:cs="Arial"/>
        </w:rPr>
      </w:pPr>
      <w:hyperlink r:id="rId6" w:history="1">
        <w:r w:rsidRPr="001E3126">
          <w:rPr>
            <w:rStyle w:val="Hyperlink"/>
            <w:rFonts w:ascii="Arial" w:hAnsi="Arial" w:cs="Arial"/>
          </w:rPr>
          <w:t>Acesso à lista de professores</w:t>
        </w:r>
        <w:r w:rsidR="00611647">
          <w:rPr>
            <w:rStyle w:val="Hyperlink"/>
            <w:rFonts w:ascii="Arial" w:hAnsi="Arial" w:cs="Arial"/>
          </w:rPr>
          <w:t xml:space="preserve"> permanentes</w:t>
        </w:r>
        <w:r w:rsidRPr="001E3126">
          <w:rPr>
            <w:rStyle w:val="Hyperlink"/>
            <w:rFonts w:ascii="Arial" w:hAnsi="Arial" w:cs="Arial"/>
          </w:rPr>
          <w:t xml:space="preserve"> e linhas de pesquisa do PP</w:t>
        </w:r>
        <w:r w:rsidR="001E3126" w:rsidRPr="001E3126">
          <w:rPr>
            <w:rStyle w:val="Hyperlink"/>
            <w:rFonts w:ascii="Arial" w:hAnsi="Arial" w:cs="Arial"/>
          </w:rPr>
          <w:t>GCTA</w:t>
        </w:r>
      </w:hyperlink>
    </w:p>
    <w:p w14:paraId="608390ED" w14:textId="77777777" w:rsidR="001E3126" w:rsidRDefault="001E3126" w:rsidP="0017324D">
      <w:pPr>
        <w:pStyle w:val="Corpodetexto"/>
        <w:spacing w:after="0"/>
        <w:jc w:val="center"/>
        <w:rPr>
          <w:rFonts w:ascii="Arial" w:hAnsi="Arial" w:cs="Arial"/>
        </w:rPr>
      </w:pPr>
    </w:p>
    <w:p w14:paraId="0668511B" w14:textId="77777777" w:rsidR="001E3126" w:rsidRPr="0017324D" w:rsidRDefault="001E3126" w:rsidP="0017324D">
      <w:pPr>
        <w:pStyle w:val="Corpodetexto"/>
        <w:spacing w:after="0"/>
        <w:jc w:val="center"/>
        <w:rPr>
          <w:rFonts w:ascii="Arial" w:hAnsi="Arial" w:cs="Arial"/>
        </w:rPr>
      </w:pPr>
    </w:p>
    <w:p w14:paraId="315690B4" w14:textId="55EF321A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</w:p>
    <w:p w14:paraId="6EB57B2A" w14:textId="4342DC7D" w:rsidR="00874AFD" w:rsidRDefault="00874AFD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</w:p>
    <w:p w14:paraId="60FA1DC2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</w:p>
    <w:p w14:paraId="7654898B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</w:p>
    <w:p w14:paraId="242D932F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</w:p>
    <w:p w14:paraId="037424F4" w14:textId="13B84CF2" w:rsidR="00E27E32" w:rsidRDefault="001E3126" w:rsidP="00E27E32">
      <w:pPr>
        <w:pStyle w:val="Corpodetexto"/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uritiba</w:t>
      </w:r>
    </w:p>
    <w:p w14:paraId="19BA64EF" w14:textId="77777777" w:rsidR="00E27E32" w:rsidRDefault="00E27E32" w:rsidP="00E27E32">
      <w:pPr>
        <w:pStyle w:val="Corpodetexto"/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NO</w:t>
      </w:r>
    </w:p>
    <w:p w14:paraId="285BF6DC" w14:textId="77777777" w:rsidR="00E27E32" w:rsidRDefault="00E27E32" w:rsidP="00E27E32">
      <w:pPr>
        <w:spacing w:line="360" w:lineRule="auto"/>
        <w:jc w:val="center"/>
        <w:rPr>
          <w:rFonts w:ascii="Arial" w:hAnsi="Arial" w:cs="Arial"/>
          <w:b/>
          <w:szCs w:val="20"/>
          <w:lang w:val="pt-BR"/>
        </w:rPr>
      </w:pPr>
      <w:r>
        <w:rPr>
          <w:rFonts w:ascii="Arial" w:hAnsi="Arial" w:cs="Arial"/>
          <w:b/>
          <w:szCs w:val="20"/>
          <w:lang w:val="pt-BR"/>
        </w:rPr>
        <w:t>NORMAS PARA ELABORAÇÃO DO PROJETO DE PESQUISA</w:t>
      </w:r>
    </w:p>
    <w:p w14:paraId="6B1A2D49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szCs w:val="20"/>
          <w:lang w:val="pt-BR"/>
        </w:rPr>
      </w:pPr>
      <w:r>
        <w:rPr>
          <w:rFonts w:ascii="Arial" w:hAnsi="Arial" w:cs="Arial"/>
          <w:szCs w:val="20"/>
          <w:lang w:val="pt-BR"/>
        </w:rPr>
        <w:lastRenderedPageBreak/>
        <w:t>Utilize a capa e folha de rosto de acordo com este modelo disponibilizado. As margens devem ter 3 cm (superior e esquerda) e 2 cm (direita e inferior). O espaçamento entre linhas deve ser de 1,5 cm e a fonte deve ser Arial de tamanho 12.</w:t>
      </w:r>
    </w:p>
    <w:p w14:paraId="664841C7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szCs w:val="20"/>
          <w:lang w:val="pt-BR"/>
        </w:rPr>
      </w:pPr>
    </w:p>
    <w:p w14:paraId="7D105DA9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szCs w:val="20"/>
          <w:lang w:val="pt-BR"/>
        </w:rPr>
      </w:pPr>
      <w:r>
        <w:rPr>
          <w:rFonts w:ascii="Arial" w:hAnsi="Arial" w:cs="Arial"/>
          <w:b/>
          <w:szCs w:val="20"/>
          <w:lang w:val="pt-BR"/>
        </w:rPr>
        <w:t>1.CARACTERIZAÇÃO DO PROBLEMA</w:t>
      </w:r>
      <w:r>
        <w:rPr>
          <w:rFonts w:ascii="Arial" w:hAnsi="Arial" w:cs="Arial"/>
          <w:szCs w:val="20"/>
          <w:lang w:val="pt-BR"/>
        </w:rPr>
        <w:t xml:space="preserve"> (Máximo de 3 páginas)</w:t>
      </w:r>
    </w:p>
    <w:p w14:paraId="77E60B96" w14:textId="1B91B3F9" w:rsidR="00E27E32" w:rsidRDefault="00E27E32" w:rsidP="00E27E32">
      <w:pPr>
        <w:spacing w:line="360" w:lineRule="auto"/>
        <w:ind w:firstLine="851"/>
        <w:jc w:val="both"/>
        <w:rPr>
          <w:rFonts w:ascii="Arial" w:hAnsi="Arial" w:cs="Arial"/>
          <w:b/>
          <w:u w:val="single"/>
          <w:lang w:val="pt-BR"/>
        </w:rPr>
      </w:pPr>
      <w:r>
        <w:rPr>
          <w:rFonts w:ascii="Arial" w:hAnsi="Arial" w:cs="Arial"/>
          <w:lang w:val="pt-BR"/>
        </w:rPr>
        <w:t>Descrever, com o apoio da bibliografia, o objeto de estudo da pesquisa, sua relevância no contexto da área de concentração do PPG</w:t>
      </w:r>
      <w:r w:rsidR="001E3126">
        <w:rPr>
          <w:rFonts w:ascii="Arial" w:hAnsi="Arial" w:cs="Arial"/>
          <w:lang w:val="pt-BR"/>
        </w:rPr>
        <w:t>CTA</w:t>
      </w:r>
      <w:r>
        <w:rPr>
          <w:rFonts w:ascii="Arial" w:hAnsi="Arial" w:cs="Arial"/>
          <w:lang w:val="pt-BR"/>
        </w:rPr>
        <w:t xml:space="preserve"> e sua importância específica para o avanço do conhecimento. </w:t>
      </w:r>
    </w:p>
    <w:p w14:paraId="4F57689C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</w:p>
    <w:p w14:paraId="675510E5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b/>
          <w:szCs w:val="20"/>
          <w:lang w:val="pt-BR"/>
        </w:rPr>
      </w:pPr>
      <w:r>
        <w:rPr>
          <w:rFonts w:ascii="Arial" w:hAnsi="Arial" w:cs="Arial"/>
          <w:b/>
          <w:szCs w:val="20"/>
          <w:lang w:val="pt-BR"/>
        </w:rPr>
        <w:t xml:space="preserve">2. OBJETIVOS </w:t>
      </w:r>
      <w:r>
        <w:rPr>
          <w:rFonts w:ascii="Arial" w:hAnsi="Arial" w:cs="Arial"/>
          <w:szCs w:val="20"/>
          <w:lang w:val="pt-BR"/>
        </w:rPr>
        <w:t>(Máximo de 1 página)</w:t>
      </w:r>
    </w:p>
    <w:p w14:paraId="4576146E" w14:textId="77777777" w:rsidR="00E27E32" w:rsidRDefault="00E27E32" w:rsidP="00E27E32">
      <w:pPr>
        <w:spacing w:line="360" w:lineRule="auto"/>
        <w:ind w:firstLine="851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Explicitar os objetivos do projeto.</w:t>
      </w:r>
    </w:p>
    <w:p w14:paraId="5DFAA7BC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</w:p>
    <w:p w14:paraId="7401C716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b/>
          <w:lang w:val="pt-BR"/>
        </w:rPr>
        <w:t>3. METODOLOGIA</w:t>
      </w:r>
      <w:r>
        <w:rPr>
          <w:rFonts w:ascii="Arial" w:hAnsi="Arial" w:cs="Arial"/>
          <w:lang w:val="pt-BR"/>
        </w:rPr>
        <w:t xml:space="preserve"> (Máximo de 3 páginas)</w:t>
      </w:r>
    </w:p>
    <w:p w14:paraId="033F9780" w14:textId="77777777" w:rsidR="00E27E32" w:rsidRDefault="00E27E32" w:rsidP="00E27E32">
      <w:pPr>
        <w:spacing w:line="360" w:lineRule="auto"/>
        <w:ind w:firstLine="851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escrever a metodologia empregada para a execução do projeto e como os objetivos serão alcançados. Detalhar os materiais necessários para a conclusão da pesquisa proposta.</w:t>
      </w:r>
    </w:p>
    <w:p w14:paraId="39A3AA65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</w:p>
    <w:p w14:paraId="56CCB491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b/>
          <w:lang w:val="pt-BR"/>
        </w:rPr>
        <w:t>4. RESULTADOS ESPERADOS</w:t>
      </w:r>
      <w:r>
        <w:rPr>
          <w:rFonts w:ascii="Arial" w:hAnsi="Arial" w:cs="Arial"/>
          <w:lang w:val="pt-BR"/>
        </w:rPr>
        <w:t xml:space="preserve"> (Máximo de 1 página)</w:t>
      </w:r>
    </w:p>
    <w:p w14:paraId="06380149" w14:textId="77777777" w:rsidR="00E27E32" w:rsidRDefault="00E27E32" w:rsidP="00E27E32">
      <w:pPr>
        <w:spacing w:line="360" w:lineRule="auto"/>
        <w:ind w:firstLine="851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escrever os resultados esperados com a execução da pesquisa proposta. Estimar a repercussão e/ou impactos socioeconômicos, técnico-científicos e ambientais dos resultados esperados.</w:t>
      </w:r>
    </w:p>
    <w:p w14:paraId="2D96027F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</w:p>
    <w:p w14:paraId="6EEA85B8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b/>
          <w:lang w:val="pt-BR"/>
        </w:rPr>
        <w:t>5. CRONOGRAMA DE ATIVIDADES</w:t>
      </w:r>
      <w:r>
        <w:rPr>
          <w:rFonts w:ascii="Arial" w:hAnsi="Arial" w:cs="Arial"/>
          <w:lang w:val="pt-BR"/>
        </w:rPr>
        <w:t xml:space="preserve"> (Máximo de 1 página)</w:t>
      </w:r>
    </w:p>
    <w:p w14:paraId="3618DDE7" w14:textId="77777777" w:rsidR="00E27E32" w:rsidRDefault="00E27E32" w:rsidP="00E27E32">
      <w:pPr>
        <w:spacing w:line="360" w:lineRule="auto"/>
        <w:ind w:firstLine="851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Elaborar um cronograma contemplando todas as etapas a serem cumpridas para a execução do projeto.</w:t>
      </w:r>
    </w:p>
    <w:p w14:paraId="7305BCB5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lang w:val="pt-BR"/>
        </w:rPr>
      </w:pPr>
    </w:p>
    <w:p w14:paraId="3E256B22" w14:textId="77777777" w:rsidR="00E27E32" w:rsidRDefault="00E27E32" w:rsidP="00E27E32">
      <w:pPr>
        <w:spacing w:line="360" w:lineRule="auto"/>
        <w:jc w:val="both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t>6. REFERÊNCIAS</w:t>
      </w:r>
    </w:p>
    <w:p w14:paraId="3C8BC919" w14:textId="77777777" w:rsidR="00E27E32" w:rsidRDefault="00E27E32" w:rsidP="00E27E32">
      <w:pPr>
        <w:spacing w:line="360" w:lineRule="auto"/>
        <w:ind w:firstLine="851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e acordo com as normas da ABNT.</w:t>
      </w:r>
    </w:p>
    <w:p w14:paraId="59AEA470" w14:textId="77777777" w:rsidR="00E27E32" w:rsidRDefault="00E27E32" w:rsidP="00E27E32">
      <w:pPr>
        <w:suppressAutoHyphens w:val="0"/>
        <w:spacing w:after="200" w:line="276" w:lineRule="auto"/>
        <w:rPr>
          <w:rFonts w:ascii="Arial" w:hAnsi="Arial" w:cs="Arial"/>
          <w:lang w:val="pt-BR"/>
        </w:rPr>
      </w:pPr>
    </w:p>
    <w:p w14:paraId="59163FFD" w14:textId="77777777" w:rsidR="00EA6A14" w:rsidRPr="0017324D" w:rsidRDefault="00EA6A14">
      <w:pPr>
        <w:rPr>
          <w:lang w:val="pt-BR"/>
        </w:rPr>
      </w:pPr>
    </w:p>
    <w:sectPr w:rsidR="00EA6A14" w:rsidRPr="0017324D" w:rsidSect="00FB4173">
      <w:footerReference w:type="default" r:id="rId7"/>
      <w:pgSz w:w="11906" w:h="16838"/>
      <w:pgMar w:top="1701" w:right="1134" w:bottom="1134" w:left="1701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FA4A02" w14:textId="77777777" w:rsidR="00B10BB0" w:rsidRDefault="00B10BB0">
      <w:r>
        <w:separator/>
      </w:r>
    </w:p>
  </w:endnote>
  <w:endnote w:type="continuationSeparator" w:id="0">
    <w:p w14:paraId="0739B4CC" w14:textId="77777777" w:rsidR="00B10BB0" w:rsidRDefault="00B10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9F2D9" w14:textId="77777777" w:rsidR="00DE70B3" w:rsidRDefault="00DE70B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0BF8AA" w14:textId="77777777" w:rsidR="00B10BB0" w:rsidRDefault="00B10BB0">
      <w:r>
        <w:separator/>
      </w:r>
    </w:p>
  </w:footnote>
  <w:footnote w:type="continuationSeparator" w:id="0">
    <w:p w14:paraId="617927F8" w14:textId="77777777" w:rsidR="00B10BB0" w:rsidRDefault="00B10B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wsjAytTQ0MDI0szBT0lEKTi0uzszPAykwrAUA3pE06SwAAAA="/>
  </w:docVars>
  <w:rsids>
    <w:rsidRoot w:val="00E27E32"/>
    <w:rsid w:val="00036DDC"/>
    <w:rsid w:val="0017324D"/>
    <w:rsid w:val="001E3126"/>
    <w:rsid w:val="005D6DB2"/>
    <w:rsid w:val="00611647"/>
    <w:rsid w:val="008449E6"/>
    <w:rsid w:val="00874AFD"/>
    <w:rsid w:val="00897C3E"/>
    <w:rsid w:val="0092795B"/>
    <w:rsid w:val="00A84D84"/>
    <w:rsid w:val="00B10BB0"/>
    <w:rsid w:val="00D8256C"/>
    <w:rsid w:val="00D86047"/>
    <w:rsid w:val="00DA0A4C"/>
    <w:rsid w:val="00DE70B3"/>
    <w:rsid w:val="00E27E32"/>
    <w:rsid w:val="00EA6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D7269"/>
  <w15:chartTrackingRefBased/>
  <w15:docId w15:val="{EA423E1D-EB3D-4232-BB4F-1016E8EE3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E32"/>
    <w:pPr>
      <w:suppressAutoHyphens/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val="en-US"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RodapChar">
    <w:name w:val="Rodapé Char"/>
    <w:basedOn w:val="Fontepargpadro"/>
    <w:link w:val="Rodap"/>
    <w:qFormat/>
    <w:rsid w:val="00E27E32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CorpodetextoChar">
    <w:name w:val="Corpo de texto Char"/>
    <w:basedOn w:val="Fontepargpadro"/>
    <w:link w:val="Corpodetexto"/>
    <w:qFormat/>
    <w:rsid w:val="00E27E32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orpodetexto">
    <w:name w:val="Body Text"/>
    <w:basedOn w:val="Normal"/>
    <w:link w:val="CorpodetextoChar"/>
    <w:rsid w:val="00E27E32"/>
    <w:pPr>
      <w:suppressAutoHyphens w:val="0"/>
      <w:spacing w:after="120"/>
    </w:pPr>
    <w:rPr>
      <w:color w:val="auto"/>
      <w:lang w:val="pt-BR" w:eastAsia="pt-BR"/>
    </w:rPr>
  </w:style>
  <w:style w:type="character" w:customStyle="1" w:styleId="CorpodetextoChar1">
    <w:name w:val="Corpo de texto Char1"/>
    <w:basedOn w:val="Fontepargpadro"/>
    <w:uiPriority w:val="99"/>
    <w:semiHidden/>
    <w:rsid w:val="00E27E32"/>
    <w:rPr>
      <w:rFonts w:ascii="Times New Roman" w:eastAsia="Times New Roman" w:hAnsi="Times New Roman" w:cs="Times New Roman"/>
      <w:color w:val="00000A"/>
      <w:sz w:val="24"/>
      <w:szCs w:val="24"/>
      <w:lang w:val="en-US" w:eastAsia="ar-SA"/>
    </w:rPr>
  </w:style>
  <w:style w:type="paragraph" w:styleId="Rodap">
    <w:name w:val="footer"/>
    <w:basedOn w:val="Normal"/>
    <w:link w:val="RodapChar"/>
    <w:rsid w:val="00E27E32"/>
    <w:pPr>
      <w:tabs>
        <w:tab w:val="center" w:pos="4252"/>
        <w:tab w:val="right" w:pos="8504"/>
      </w:tabs>
    </w:pPr>
    <w:rPr>
      <w:color w:val="auto"/>
    </w:rPr>
  </w:style>
  <w:style w:type="character" w:customStyle="1" w:styleId="RodapChar1">
    <w:name w:val="Rodapé Char1"/>
    <w:basedOn w:val="Fontepargpadro"/>
    <w:uiPriority w:val="99"/>
    <w:semiHidden/>
    <w:rsid w:val="00E27E32"/>
    <w:rPr>
      <w:rFonts w:ascii="Times New Roman" w:eastAsia="Times New Roman" w:hAnsi="Times New Roman" w:cs="Times New Roman"/>
      <w:color w:val="00000A"/>
      <w:sz w:val="24"/>
      <w:szCs w:val="24"/>
      <w:lang w:val="en-US" w:eastAsia="ar-SA"/>
    </w:rPr>
  </w:style>
  <w:style w:type="paragraph" w:customStyle="1" w:styleId="Contedodoquadro">
    <w:name w:val="Conteúdo do quadro"/>
    <w:basedOn w:val="Normal"/>
    <w:qFormat/>
    <w:rsid w:val="00E27E32"/>
  </w:style>
  <w:style w:type="character" w:styleId="Hyperlink">
    <w:name w:val="Hyperlink"/>
    <w:basedOn w:val="Fontepargpadro"/>
    <w:uiPriority w:val="99"/>
    <w:unhideWhenUsed/>
    <w:rsid w:val="0017324D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732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tfpr.edu.br/cursos/coordenacoes/stricto-sensu/ppgcta-ct/area-academica/docente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7</Words>
  <Characters>1550</Characters>
  <Application>Microsoft Office Word</Application>
  <DocSecurity>0</DocSecurity>
  <Lines>12</Lines>
  <Paragraphs>3</Paragraphs>
  <ScaleCrop>false</ScaleCrop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Orssatto</dc:creator>
  <cp:keywords/>
  <dc:description/>
  <cp:lastModifiedBy>Charles Haminiuk</cp:lastModifiedBy>
  <cp:revision>4</cp:revision>
  <dcterms:created xsi:type="dcterms:W3CDTF">2025-05-29T21:38:00Z</dcterms:created>
  <dcterms:modified xsi:type="dcterms:W3CDTF">2025-05-29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9a167d782091bea2d3301d06c157c952bc99733db1c389a56267b3bff98cc6</vt:lpwstr>
  </property>
</Properties>
</file>